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5D795A" w:rsidP="003018D2">
      <w:hyperlink r:id="rId10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5D795A" w:rsidP="00462DE2">
      <w:pPr>
        <w:rPr>
          <w:sz w:val="28"/>
          <w:szCs w:val="28"/>
        </w:rPr>
      </w:pPr>
      <w:hyperlink r:id="rId11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5D795A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2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B04CB5" w:rsidRDefault="00B04CB5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Material </w:t>
      </w:r>
      <w:proofErr w:type="spellStart"/>
      <w:r>
        <w:rPr>
          <w:sz w:val="28"/>
          <w:szCs w:val="28"/>
        </w:rPr>
        <w:t>ui</w:t>
      </w:r>
      <w:proofErr w:type="spellEnd"/>
      <w:r>
        <w:rPr>
          <w:sz w:val="28"/>
          <w:szCs w:val="28"/>
        </w:rPr>
        <w:t xml:space="preserve"> Icon class: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header__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option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ctive class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bem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--activ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634EB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earch field: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77244CE" wp14:editId="093960B0">
            <wp:extent cx="3743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de: 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header__input</w:t>
      </w:r>
      <w:proofErr w:type="spellEnd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0C29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Search Facebook"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eff2f5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999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React true Condition and component as props: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E17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Page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Friend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e have a sidebar component which us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idebarRow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s component and we passed some props to it and use these props in sidebarRow.js. Below is its code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DCDCAA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4E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This is the main thing. Sometimes we nee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for avatar and some time we need Icon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component, so w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estructur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ll these providing from sidebar.js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in first, if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true then use Avatar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f component is true, then use that Icon component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pass component as props and use, always make its initial letter capital, like here of Icon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MAGE IN BACKGROUND OF CARD OR COMPONENT: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186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ard Design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469AFD" wp14:editId="73A901D9">
            <wp:extent cx="5943600" cy="1924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./Story.css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3D3B4C" w:rsidRPr="003D3B4C" w:rsidRDefault="003D3B4C" w:rsidP="003D3B4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tory__avatar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transform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ms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ease-in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.07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__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avata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alling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lassNam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n CSS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Example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k2j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f0p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Jeff 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Bezoz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For middle section when 3 sections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DCDCAA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feed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/* </w:t>
      </w:r>
      <w:proofErr w:type="spellStart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MessageSender</w:t>
      </w:r>
      <w:proofErr w:type="spellEnd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5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nd for left section when 3 sections: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95C0F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D7E8E" w:rsidRDefault="000D7E8E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hide any tag or content</w:t>
      </w:r>
      <w:r w:rsidR="00C713A1">
        <w:rPr>
          <w:rFonts w:ascii="Consolas" w:eastAsia="Times New Roman" w:hAnsi="Consolas" w:cs="Times New Roman"/>
          <w:sz w:val="21"/>
          <w:szCs w:val="21"/>
        </w:rPr>
        <w:t xml:space="preserve"> or hide button in form</w:t>
      </w:r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times we only need form input field without button, in that case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messageSender</w:t>
      </w:r>
      <w:proofErr w:type="spellEnd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messageSender__input"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What's on your mind?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image URL (Optional)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97165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Hidden Submit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messageSender</w:t>
      </w:r>
      <w:proofErr w:type="spellEnd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__top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D7E8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E8E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fter adding button in form, we hide it using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</w:p>
    <w:p w:rsidR="00397165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RUE FALSE CONDITION IN REACT OR AUTH: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D795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795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D795A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795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Widgets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Auth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page or place item in center:</w:t>
      </w: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Styling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button: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login__logo</w:t>
      </w:r>
      <w:proofErr w:type="spellEnd"/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5/51/Facebook_f_logo_%282019%29.svg/1200px-Facebook_f_logo_%282019%29.svg.png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https://www.logo.wine/a/logo/Facebook/Facebook-Logo.wine.svg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E1BF8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B5CEA8"/>
          <w:sz w:val="21"/>
          <w:szCs w:val="21"/>
        </w:rPr>
        <w:t>300px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eff3f5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B5CEA8"/>
          <w:sz w:val="21"/>
          <w:szCs w:val="21"/>
        </w:rPr>
        <w:t>800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&gt;</w:t>
      </w:r>
      <w:proofErr w:type="spellStart"/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proofErr w:type="gramStart"/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For firebase authentication an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b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5968B9" w:rsidRP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 w:rsidRPr="005968B9">
        <w:rPr>
          <w:rFonts w:ascii="Consolas" w:eastAsia="Times New Roman" w:hAnsi="Consolas" w:cs="Times New Roman"/>
          <w:sz w:val="21"/>
          <w:szCs w:val="21"/>
        </w:rPr>
        <w:t xml:space="preserve">For authentication, click on authentication in project and select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google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 and enable it</w:t>
      </w:r>
    </w:p>
    <w:p w:rsidR="005968B9" w:rsidRP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 w:rsidRPr="005968B9">
        <w:rPr>
          <w:rFonts w:ascii="Consolas" w:eastAsia="Times New Roman" w:hAnsi="Consolas" w:cs="Times New Roman"/>
          <w:sz w:val="21"/>
          <w:szCs w:val="21"/>
        </w:rPr>
        <w:t xml:space="preserve">For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db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, click on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firestore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, get started and select required settings like test mode enable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etc</w:t>
      </w:r>
      <w:proofErr w:type="spellEnd"/>
    </w:p>
    <w:p w:rsid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opy the below code in firebase.js file</w:t>
      </w: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Pr="005968B9" w:rsidRDefault="005968B9" w:rsidP="005968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AIzaSyBDCe6f-cXkeSXyGFmDecXN__jE3-kUVTo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facebook-firebase-fullstack.firebaseapp.com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facebook</w:t>
      </w:r>
      <w:proofErr w:type="spellEnd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-firebase-</w:t>
      </w:r>
      <w:proofErr w:type="spellStart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facebook-firebase-fullstack.appspot.com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663232030936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1:663232030936:web:7fc4d405d249c18c110fad"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initializing app mandatory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 stuff of firebase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firebase authentication 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GoogleAuthProvider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968B9" w:rsidRPr="005968B9" w:rsidRDefault="005968B9" w:rsidP="005968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me to login page. In that, on login button, make sure to add button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onclick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having sign in function. In that sign in function, use this function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proofErr w:type="gramEnd"/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WithPopup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Here is the complete login page if needed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proofErr w:type="gramEnd"/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WithPopup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login__logo</w:t>
      </w:r>
      <w:proofErr w:type="spellEnd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5/51/Facebook_f_logo_%282019%29.svg/1200px-Facebook_f_logo_%282019%29.svg.png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https://www.logo.wine/a/logo/Facebook/Facebook-Logo.wine.svg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 info:</w:t>
      </w: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5C8E8B49" wp14:editId="14EF9D1C">
            <wp:extent cx="5943600" cy="29324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hen clicking the sign in and selecting the id, it shows details of user in console, not to make it in use, we need to use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</w:p>
    <w:p w:rsidR="006A6ECC" w:rsidRDefault="006A6ECC" w:rsidP="006A6ECC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to circulate that information in all parent components and their child,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will come in action. It consist of provider and consumer. Provider is used to provide value to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component and then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secontext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use to extract that information from context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nd able to use it in child components. Remember, place all required all relevant components or parent components under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provider so that all of their child and child of child can consume that value.</w:t>
      </w:r>
    </w:p>
    <w:p w:rsidR="006A6ECC" w:rsidRDefault="006A6ECC" w:rsidP="006A6ECC">
      <w:pPr>
        <w:ind w:left="720"/>
      </w:pPr>
      <w:r>
        <w:rPr>
          <w:rFonts w:ascii="Consolas" w:eastAsia="Times New Roman" w:hAnsi="Consolas" w:cs="Times New Roman"/>
          <w:sz w:val="21"/>
          <w:szCs w:val="21"/>
        </w:rPr>
        <w:t xml:space="preserve">More info: </w:t>
      </w:r>
      <w:hyperlink r:id="rId18" w:history="1">
        <w:proofErr w:type="spellStart"/>
        <w:r>
          <w:rPr>
            <w:rStyle w:val="Hyperlink"/>
          </w:rPr>
          <w:t>useState</w:t>
        </w:r>
        <w:proofErr w:type="spellEnd"/>
        <w:r>
          <w:rPr>
            <w:rStyle w:val="Hyperlink"/>
          </w:rPr>
          <w:t>-Context-Reducer/A</w:t>
        </w:r>
        <w:r>
          <w:rPr>
            <w:rStyle w:val="Hyperlink"/>
          </w:rPr>
          <w:t>p</w:t>
        </w:r>
        <w:r>
          <w:rPr>
            <w:rStyle w:val="Hyperlink"/>
          </w:rPr>
          <w:t>p.js at master · MUHAMMAD-MUNEEB-WASEEM/</w:t>
        </w:r>
        <w:proofErr w:type="spellStart"/>
        <w:r>
          <w:rPr>
            <w:rStyle w:val="Hyperlink"/>
          </w:rPr>
          <w:t>useState</w:t>
        </w:r>
        <w:proofErr w:type="spellEnd"/>
        <w:r>
          <w:rPr>
            <w:rStyle w:val="Hyperlink"/>
          </w:rPr>
          <w:t>-Context-Reducer (github.com)</w:t>
        </w:r>
      </w:hyperlink>
    </w:p>
    <w:p w:rsidR="006A6ECC" w:rsidRPr="006A6ECC" w:rsidRDefault="006A6ECC" w:rsidP="006A6ECC">
      <w:pPr>
        <w:ind w:left="720"/>
        <w:rPr>
          <w:rFonts w:ascii="Consolas" w:eastAsia="Times New Roman" w:hAnsi="Consolas" w:cs="Times New Roman"/>
          <w:sz w:val="21"/>
          <w:szCs w:val="21"/>
        </w:rPr>
      </w:pPr>
      <w:bookmarkStart w:id="0" w:name="_GoBack"/>
      <w:bookmarkEnd w:id="0"/>
    </w:p>
    <w:sectPr w:rsidR="006A6ECC" w:rsidRPr="006A6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A2288"/>
    <w:multiLevelType w:val="hybridMultilevel"/>
    <w:tmpl w:val="68061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wUAhPkvVSwAAAA="/>
  </w:docVars>
  <w:rsids>
    <w:rsidRoot w:val="003018D2"/>
    <w:rsid w:val="000238DF"/>
    <w:rsid w:val="00024EA6"/>
    <w:rsid w:val="000702FC"/>
    <w:rsid w:val="000D7E8E"/>
    <w:rsid w:val="0011441B"/>
    <w:rsid w:val="0016416B"/>
    <w:rsid w:val="00170E46"/>
    <w:rsid w:val="001C38A4"/>
    <w:rsid w:val="001D2428"/>
    <w:rsid w:val="002543D6"/>
    <w:rsid w:val="00256A17"/>
    <w:rsid w:val="00262BF9"/>
    <w:rsid w:val="002634EB"/>
    <w:rsid w:val="002D0EBF"/>
    <w:rsid w:val="002D2BB1"/>
    <w:rsid w:val="003018D2"/>
    <w:rsid w:val="00371868"/>
    <w:rsid w:val="00376570"/>
    <w:rsid w:val="00391578"/>
    <w:rsid w:val="00397165"/>
    <w:rsid w:val="003D3B4C"/>
    <w:rsid w:val="00462DE2"/>
    <w:rsid w:val="004F318E"/>
    <w:rsid w:val="00515B12"/>
    <w:rsid w:val="005968B9"/>
    <w:rsid w:val="005A77F9"/>
    <w:rsid w:val="005D795A"/>
    <w:rsid w:val="005F0B4A"/>
    <w:rsid w:val="005F623D"/>
    <w:rsid w:val="00645B44"/>
    <w:rsid w:val="006A6ECC"/>
    <w:rsid w:val="0070366A"/>
    <w:rsid w:val="00743DC1"/>
    <w:rsid w:val="007C4C39"/>
    <w:rsid w:val="007E1BF8"/>
    <w:rsid w:val="008173E7"/>
    <w:rsid w:val="008809C4"/>
    <w:rsid w:val="008A74C7"/>
    <w:rsid w:val="008F0C29"/>
    <w:rsid w:val="008F78CF"/>
    <w:rsid w:val="00914A0D"/>
    <w:rsid w:val="0098270D"/>
    <w:rsid w:val="00A14924"/>
    <w:rsid w:val="00A313D2"/>
    <w:rsid w:val="00A57FD4"/>
    <w:rsid w:val="00AD2D9C"/>
    <w:rsid w:val="00B04CB5"/>
    <w:rsid w:val="00B64350"/>
    <w:rsid w:val="00B95C0F"/>
    <w:rsid w:val="00BE1769"/>
    <w:rsid w:val="00BF6717"/>
    <w:rsid w:val="00BF7C93"/>
    <w:rsid w:val="00C713A1"/>
    <w:rsid w:val="00C83E9B"/>
    <w:rsid w:val="00CB25DA"/>
    <w:rsid w:val="00CD6DF5"/>
    <w:rsid w:val="00D528A2"/>
    <w:rsid w:val="00D84B37"/>
    <w:rsid w:val="00D926CD"/>
    <w:rsid w:val="00DA23AA"/>
    <w:rsid w:val="00DA7C6F"/>
    <w:rsid w:val="00DF712D"/>
    <w:rsid w:val="00E3078D"/>
    <w:rsid w:val="00E95637"/>
    <w:rsid w:val="00E96B84"/>
    <w:rsid w:val="00EA63C1"/>
    <w:rsid w:val="00EB066E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68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6E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2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8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5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1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9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5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MUHAMMAD-MUNEEB-WASEEM/useState-Context-Reducer/blob/master/src/App.j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localhost:9000/app/v1/messages/new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localhost:9000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hyperlink" Target="https://docs.atlas.mongodb.com/getting-started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6</TotalTime>
  <Pages>31</Pages>
  <Words>3775</Words>
  <Characters>21524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3</cp:revision>
  <dcterms:created xsi:type="dcterms:W3CDTF">2021-05-23T09:22:00Z</dcterms:created>
  <dcterms:modified xsi:type="dcterms:W3CDTF">2021-07-04T08:33:00Z</dcterms:modified>
</cp:coreProperties>
</file>